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2F334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2F334B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2F334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2F334B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2F334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2F334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6E1007BA" w:rsidR="00742E49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78054B00" w14:textId="083846EB" w:rsidR="00EB0AA0" w:rsidRPr="00EB0AA0" w:rsidRDefault="00EB0AA0" w:rsidP="00EB0AA0">
      <w:r>
        <w:t>(I think this diagram may be too cluttered, so I made a second version below)</w:t>
      </w:r>
    </w:p>
    <w:p w14:paraId="7C6D1576" w14:textId="298D116F" w:rsidR="000E3987" w:rsidRDefault="00FB20EC" w:rsidP="000E3987">
      <w:r>
        <w:rPr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A68B" w14:textId="546856B7" w:rsidR="0034486B" w:rsidRDefault="0034486B" w:rsidP="000E3987">
      <w:r>
        <w:rPr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87C4" w14:textId="52863AB6" w:rsidR="00EB0AA0" w:rsidRPr="000E3987" w:rsidRDefault="00212A5C" w:rsidP="000E3987">
      <w:r>
        <w:rPr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7086" w14:textId="4070B48F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2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lastRenderedPageBreak/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6FB21393" w:rsidR="00742E49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1DA5F0EE" w14:textId="0651DE35" w:rsidR="00A751EF" w:rsidRDefault="00A751EF" w:rsidP="00A751EF">
      <w:pPr>
        <w:jc w:val="center"/>
      </w:pPr>
      <w:r>
        <w:t>Printer Sequence Diagram</w:t>
      </w:r>
    </w:p>
    <w:p w14:paraId="0DC646E9" w14:textId="77777777" w:rsidR="00A751EF" w:rsidRDefault="00A751EF" w:rsidP="00A751EF">
      <w:pPr>
        <w:jc w:val="center"/>
      </w:pPr>
    </w:p>
    <w:p w14:paraId="5DFB60B6" w14:textId="2CF76098" w:rsid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DB67B" w14:textId="77777777" w:rsidR="00A751EF" w:rsidRDefault="00A751EF">
      <w:r>
        <w:br w:type="page"/>
      </w:r>
    </w:p>
    <w:p w14:paraId="29416EC7" w14:textId="692E58BC" w:rsidR="00A751EF" w:rsidRDefault="00A751EF" w:rsidP="00A751EF">
      <w:pPr>
        <w:jc w:val="center"/>
      </w:pPr>
      <w:r>
        <w:lastRenderedPageBreak/>
        <w:t>Printer Activity Diagram</w:t>
      </w:r>
    </w:p>
    <w:p w14:paraId="320F0C26" w14:textId="77777777" w:rsidR="00A751EF" w:rsidRDefault="00A751EF" w:rsidP="00A751EF">
      <w:pPr>
        <w:jc w:val="center"/>
      </w:pPr>
    </w:p>
    <w:p w14:paraId="5F4A8FC5" w14:textId="531121EF" w:rsidR="00A751EF" w:rsidRPr="00A751EF" w:rsidRDefault="00A751EF" w:rsidP="00A751EF">
      <w:pPr>
        <w:jc w:val="center"/>
      </w:pPr>
      <w:r>
        <w:rPr>
          <w:noProof/>
        </w:rPr>
        <w:drawing>
          <wp:inline distT="0" distB="0" distL="0" distR="0" wp14:anchorId="534FAB69" wp14:editId="27A687DE">
            <wp:extent cx="5733415" cy="4606290"/>
            <wp:effectExtent l="0" t="0" r="635" b="381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23"/>
      <w:footerReference w:type="default" r:id="rId24"/>
      <w:footerReference w:type="first" r:id="rId2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083A8" w14:textId="77777777" w:rsidR="002F334B" w:rsidRDefault="002F334B">
      <w:pPr>
        <w:spacing w:line="240" w:lineRule="auto"/>
      </w:pPr>
      <w:r>
        <w:separator/>
      </w:r>
    </w:p>
  </w:endnote>
  <w:endnote w:type="continuationSeparator" w:id="0">
    <w:p w14:paraId="687B1D93" w14:textId="77777777" w:rsidR="002F334B" w:rsidRDefault="002F3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B841F" w14:textId="77777777" w:rsidR="002F334B" w:rsidRDefault="002F334B">
      <w:pPr>
        <w:spacing w:line="240" w:lineRule="auto"/>
      </w:pPr>
      <w:r>
        <w:separator/>
      </w:r>
    </w:p>
  </w:footnote>
  <w:footnote w:type="continuationSeparator" w:id="0">
    <w:p w14:paraId="68A45481" w14:textId="77777777" w:rsidR="002F334B" w:rsidRDefault="002F33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D13B0"/>
    <w:rsid w:val="000E3987"/>
    <w:rsid w:val="000F1A32"/>
    <w:rsid w:val="0014761B"/>
    <w:rsid w:val="001A2CEA"/>
    <w:rsid w:val="00210763"/>
    <w:rsid w:val="00212A5C"/>
    <w:rsid w:val="00265C75"/>
    <w:rsid w:val="002F334B"/>
    <w:rsid w:val="00312ED3"/>
    <w:rsid w:val="0034486B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443A3"/>
    <w:rsid w:val="00A74083"/>
    <w:rsid w:val="00A751EF"/>
    <w:rsid w:val="00B936A5"/>
    <w:rsid w:val="00CE1C99"/>
    <w:rsid w:val="00D15B13"/>
    <w:rsid w:val="00D439AE"/>
    <w:rsid w:val="00E038B6"/>
    <w:rsid w:val="00E5277D"/>
    <w:rsid w:val="00EB0AA0"/>
    <w:rsid w:val="00F522C1"/>
    <w:rsid w:val="00F60084"/>
    <w:rsid w:val="00F81C9B"/>
    <w:rsid w:val="00F918EF"/>
    <w:rsid w:val="00FB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sv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sv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sv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20</cp:revision>
  <cp:lastPrinted>2022-03-04T22:56:00Z</cp:lastPrinted>
  <dcterms:created xsi:type="dcterms:W3CDTF">2022-03-04T22:21:00Z</dcterms:created>
  <dcterms:modified xsi:type="dcterms:W3CDTF">2022-03-28T04:55:00Z</dcterms:modified>
</cp:coreProperties>
</file>